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2289" w:rsidRDefault="00C92289" w:rsidP="00C92289">
      <w:pPr>
        <w:pStyle w:val="Els-Author"/>
        <w:spacing w:line="360" w:lineRule="auto"/>
        <w:ind w:right="2"/>
        <w:rPr>
          <w:rFonts w:eastAsiaTheme="minorHAnsi"/>
          <w:b/>
          <w:noProof w:val="0"/>
          <w:sz w:val="28"/>
          <w:szCs w:val="22"/>
          <w:lang w:val="en-GB"/>
        </w:rPr>
      </w:pPr>
      <w:r w:rsidRPr="00327774">
        <w:rPr>
          <w:rFonts w:eastAsiaTheme="minorHAnsi"/>
          <w:b/>
          <w:noProof w:val="0"/>
          <w:sz w:val="28"/>
          <w:szCs w:val="22"/>
          <w:lang w:val="en-GB"/>
        </w:rPr>
        <w:t>Birth of Silicon Nano-wires Cover</w:t>
      </w:r>
      <w:r>
        <w:rPr>
          <w:rFonts w:eastAsiaTheme="minorHAnsi"/>
          <w:b/>
          <w:noProof w:val="0"/>
          <w:sz w:val="28"/>
          <w:szCs w:val="22"/>
          <w:lang w:val="en-GB"/>
        </w:rPr>
        <w:t>ed with Protective Insulating</w:t>
      </w:r>
      <w:r w:rsidRPr="00327774">
        <w:rPr>
          <w:rFonts w:eastAsiaTheme="minorHAnsi"/>
          <w:b/>
          <w:noProof w:val="0"/>
          <w:sz w:val="28"/>
          <w:szCs w:val="22"/>
          <w:lang w:val="en-GB"/>
        </w:rPr>
        <w:t xml:space="preserve"> Blanket</w:t>
      </w:r>
    </w:p>
    <w:p w:rsidR="00C92289" w:rsidRPr="001B3314" w:rsidRDefault="00C92289" w:rsidP="00C92289">
      <w:pPr>
        <w:pStyle w:val="Els-Author"/>
        <w:spacing w:line="360" w:lineRule="auto"/>
        <w:ind w:right="2"/>
        <w:rPr>
          <w:sz w:val="22"/>
          <w:szCs w:val="22"/>
          <w:lang w:eastAsia="zh-CN"/>
        </w:rPr>
      </w:pPr>
      <w:r w:rsidRPr="001B3314">
        <w:rPr>
          <w:sz w:val="22"/>
          <w:szCs w:val="22"/>
        </w:rPr>
        <w:t>Krishna Nama Manjunatha</w:t>
      </w:r>
      <w:r w:rsidRPr="001B3314">
        <w:rPr>
          <w:sz w:val="22"/>
          <w:szCs w:val="22"/>
          <w:vertAlign w:val="superscript"/>
        </w:rPr>
        <w:t>a</w:t>
      </w:r>
      <w:r w:rsidRPr="001B3314">
        <w:rPr>
          <w:sz w:val="22"/>
          <w:szCs w:val="22"/>
        </w:rPr>
        <w:t>, Shashi Paul</w:t>
      </w:r>
      <w:r w:rsidRPr="001B3314">
        <w:rPr>
          <w:sz w:val="22"/>
          <w:szCs w:val="22"/>
          <w:vertAlign w:val="superscript"/>
        </w:rPr>
        <w:t>a</w:t>
      </w:r>
      <w:r w:rsidRPr="001B3314">
        <w:rPr>
          <w:sz w:val="22"/>
          <w:szCs w:val="22"/>
        </w:rPr>
        <w:t>*</w:t>
      </w:r>
    </w:p>
    <w:p w:rsidR="00C92289" w:rsidRDefault="00C92289" w:rsidP="00C92289">
      <w:pPr>
        <w:pStyle w:val="Els-Affiliation"/>
        <w:spacing w:line="360" w:lineRule="auto"/>
        <w:rPr>
          <w:sz w:val="20"/>
          <w:szCs w:val="22"/>
        </w:rPr>
      </w:pPr>
      <w:r w:rsidRPr="00E86402">
        <w:rPr>
          <w:sz w:val="20"/>
          <w:szCs w:val="22"/>
          <w:vertAlign w:val="superscript"/>
        </w:rPr>
        <w:t>a</w:t>
      </w:r>
      <w:r w:rsidRPr="00E86402">
        <w:rPr>
          <w:sz w:val="20"/>
          <w:szCs w:val="22"/>
        </w:rPr>
        <w:t>Emerging</w:t>
      </w:r>
      <w:r w:rsidRPr="00357857">
        <w:rPr>
          <w:sz w:val="20"/>
          <w:szCs w:val="22"/>
        </w:rPr>
        <w:t xml:space="preserve"> Technologies Research Center, De Montfort University, The gateway, </w:t>
      </w:r>
    </w:p>
    <w:p w:rsidR="00C92289" w:rsidRPr="00357857" w:rsidRDefault="00C92289" w:rsidP="00C92289">
      <w:pPr>
        <w:pStyle w:val="Els-Affiliation"/>
        <w:spacing w:line="360" w:lineRule="auto"/>
        <w:rPr>
          <w:sz w:val="20"/>
          <w:szCs w:val="22"/>
        </w:rPr>
      </w:pPr>
      <w:r w:rsidRPr="00E86402">
        <w:rPr>
          <w:sz w:val="20"/>
          <w:szCs w:val="22"/>
        </w:rPr>
        <w:t>Leicester,LE18BH,United</w:t>
      </w:r>
      <w:r w:rsidRPr="00357857">
        <w:rPr>
          <w:sz w:val="20"/>
          <w:szCs w:val="22"/>
        </w:rPr>
        <w:t xml:space="preserve"> Kingdom</w:t>
      </w:r>
    </w:p>
    <w:p w:rsidR="002A34DA" w:rsidRDefault="002A34DA" w:rsidP="002A34DA"/>
    <w:p w:rsidR="00E86402" w:rsidRDefault="00E86402" w:rsidP="002A34DA">
      <w:r>
        <w:t>Characterisation techniques</w:t>
      </w:r>
    </w:p>
    <w:p w:rsidR="00C92289" w:rsidRDefault="00E86402" w:rsidP="002A34DA">
      <w:r w:rsidRPr="00E86402">
        <w:t xml:space="preserve">As grown Si-SiOx nanowires are investigated (growth morphology and elemental composition) with the help of a scanning transmission electron microscope (STEM) coupled with energy-dispersive X-ray (EDX) and secondary electron (SE) detectors. In this work, Carl-Zeiss EvoHD 15 STEM, Leica S430 SEM and OXFORD INCA X-MAX EDX with detector size of 80mm2 were used for analysis. SiNWs were sprinkled onto a carbon coated copper grids for STEM analysis and voltage was varied between 5kV to 30kV for data presented in this work.  </w:t>
      </w:r>
    </w:p>
    <w:p w:rsidR="009A0540" w:rsidRDefault="009A0540" w:rsidP="002A34DA"/>
    <w:p w:rsidR="00C92289" w:rsidRDefault="00C92289" w:rsidP="002A34DA">
      <w:r>
        <w:rPr>
          <w:noProof/>
        </w:rPr>
        <w:drawing>
          <wp:inline distT="0" distB="0" distL="0" distR="0">
            <wp:extent cx="5716905" cy="2899410"/>
            <wp:effectExtent l="0" t="0" r="0" b="0"/>
            <wp:docPr id="1" name="Picture 1" descr="H:\Desktop\DMU\Journal n conf\Si-SiOx nanowires\MRS Communications\Figures\Fig-8 Supp inf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Desktop\DMU\Journal n conf\Si-SiOx nanowires\MRS Communications\Figures\Fig-8 Supp info.t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89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0540" w:rsidRDefault="00B9133B" w:rsidP="008960D2">
      <w:pPr>
        <w:jc w:val="both"/>
        <w:rPr>
          <w:i/>
        </w:rPr>
      </w:pPr>
      <w:r w:rsidRPr="00B9133B">
        <w:rPr>
          <w:i/>
        </w:rPr>
        <w:t>FIG. S1</w:t>
      </w:r>
      <w:r>
        <w:rPr>
          <w:i/>
        </w:rPr>
        <w:t xml:space="preserve">. </w:t>
      </w:r>
      <w:r w:rsidR="005C6E44" w:rsidRPr="008960D2">
        <w:rPr>
          <w:i/>
        </w:rPr>
        <w:t>Self-assembled MONPs with different diameters in the same sample</w:t>
      </w:r>
      <w:r w:rsidR="002C2166" w:rsidRPr="008960D2">
        <w:rPr>
          <w:i/>
        </w:rPr>
        <w:t>/substrate</w:t>
      </w:r>
      <w:r w:rsidR="005C6E44" w:rsidRPr="008960D2">
        <w:rPr>
          <w:i/>
        </w:rPr>
        <w:t xml:space="preserve"> is </w:t>
      </w:r>
      <w:r w:rsidR="005C6E44" w:rsidRPr="00E86402">
        <w:rPr>
          <w:i/>
          <w:noProof/>
        </w:rPr>
        <w:t>analysed</w:t>
      </w:r>
      <w:r w:rsidR="005C6E44" w:rsidRPr="008960D2">
        <w:rPr>
          <w:i/>
        </w:rPr>
        <w:t xml:space="preserve"> individually to see the differences in the diameter of catalyst and nanowires. </w:t>
      </w:r>
      <w:r w:rsidR="00C92289" w:rsidRPr="008960D2">
        <w:rPr>
          <w:i/>
        </w:rPr>
        <w:t xml:space="preserve">Diameter of nanowires increases as diameter of MONPs increases. Diameter of MONPS are always larger compared to nanowires.  </w:t>
      </w:r>
      <w:bookmarkStart w:id="0" w:name="_Hlk490793430"/>
    </w:p>
    <w:p w:rsidR="009A0540" w:rsidRPr="009A0540" w:rsidRDefault="009A0540" w:rsidP="009A0540"/>
    <w:p w:rsidR="009A0540" w:rsidRPr="009A0540" w:rsidRDefault="009A0540" w:rsidP="009A0540"/>
    <w:p w:rsidR="00C92289" w:rsidRDefault="00C92289" w:rsidP="00E86402"/>
    <w:p w:rsidR="009A0540" w:rsidRPr="009A0540" w:rsidRDefault="009A0540" w:rsidP="009A0540">
      <w:pPr>
        <w:jc w:val="center"/>
      </w:pPr>
    </w:p>
    <w:p w:rsidR="00676D68" w:rsidRDefault="007F7377" w:rsidP="00C92289">
      <w:r>
        <w:rPr>
          <w:noProof/>
        </w:rPr>
        <w:lastRenderedPageBreak/>
        <w:drawing>
          <wp:inline distT="0" distB="0" distL="0" distR="0">
            <wp:extent cx="5725160" cy="3253740"/>
            <wp:effectExtent l="0" t="0" r="8890" b="0"/>
            <wp:docPr id="3" name="Picture 3" descr="H:\Desktop\DMU\Journal n conf\Si-SiOx nanowires\MRS Communications\Figures\Fig-9 Supp inf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Desktop\DMU\Journal n conf\Si-SiOx nanowires\MRS Communications\Figures\Fig-9 Supp info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D68" w:rsidRPr="008960D2" w:rsidRDefault="00B9133B" w:rsidP="00C92289">
      <w:pPr>
        <w:rPr>
          <w:i/>
        </w:rPr>
      </w:pPr>
      <w:bookmarkStart w:id="1" w:name="_Hlk491217054"/>
      <w:r>
        <w:rPr>
          <w:i/>
        </w:rPr>
        <w:t>FIG. S2</w:t>
      </w:r>
      <w:bookmarkEnd w:id="1"/>
      <w:r>
        <w:rPr>
          <w:i/>
        </w:rPr>
        <w:t xml:space="preserve">. </w:t>
      </w:r>
      <w:r w:rsidR="00FD434D" w:rsidRPr="008960D2">
        <w:rPr>
          <w:i/>
        </w:rPr>
        <w:t xml:space="preserve">Keeping all the process parameters same and varying the temperature in the range of 200, 300 and 400 °C show that core-shell nanowires are obtained at 300 °C. </w:t>
      </w:r>
    </w:p>
    <w:bookmarkEnd w:id="0"/>
    <w:p w:rsidR="00C50E5E" w:rsidRDefault="00C50E5E" w:rsidP="00C50E5E">
      <w:pPr>
        <w:jc w:val="both"/>
      </w:pPr>
      <w:r>
        <w:t>Growth was performed at three different temperatures (200, 300 and 400 °C) to check reduction/decomposition of a compound catalyst. Growth of nanowires is not observed at 200 °C and had a thick amorphous silicon deposition. At 400 °C, growth of core-shell n</w:t>
      </w:r>
      <w:r w:rsidR="00B9133B">
        <w:t>anowire is not observed where MO</w:t>
      </w:r>
      <w:r>
        <w:t xml:space="preserve">NPs possibly have completely reduced to either Sn particles by losing oxygen which would precipitate Si alone. Similar growth </w:t>
      </w:r>
      <w:r w:rsidR="00B9133B" w:rsidRPr="00E86402">
        <w:rPr>
          <w:noProof/>
        </w:rPr>
        <w:t>behavior</w:t>
      </w:r>
      <w:r>
        <w:t xml:space="preserve"> is observed for precipitating Si nanowires by SnO2 in the temperature range between 300 – 600 °C with different deposition process parameters (RF power density, time, gas flow and pressure) that are very sensitive to the growth process [1</w:t>
      </w:r>
      <w:r w:rsidR="00B9133B">
        <w:t>6</w:t>
      </w:r>
      <w:r>
        <w:t xml:space="preserve">]. By maintaining the appropriate temperature and process parameters is it possible to achieve core-shell nanowire growth, and this work observed that 300 °C is ideal to obtain such growth where particles have not completely reduced to Sn.   </w:t>
      </w:r>
    </w:p>
    <w:p w:rsidR="001678B3" w:rsidRDefault="001678B3" w:rsidP="003075DC">
      <w:pPr>
        <w:jc w:val="both"/>
      </w:pPr>
    </w:p>
    <w:p w:rsidR="001678B3" w:rsidRDefault="001678B3" w:rsidP="003075DC">
      <w:pPr>
        <w:jc w:val="both"/>
      </w:pPr>
    </w:p>
    <w:p w:rsidR="009A0540" w:rsidRDefault="009A0540" w:rsidP="003075DC">
      <w:pPr>
        <w:jc w:val="both"/>
      </w:pPr>
    </w:p>
    <w:p w:rsidR="009A0540" w:rsidRPr="009A0540" w:rsidRDefault="009A0540" w:rsidP="009A0540"/>
    <w:p w:rsidR="009A0540" w:rsidRPr="009A0540" w:rsidRDefault="009A0540" w:rsidP="009A0540"/>
    <w:p w:rsidR="001678B3" w:rsidRDefault="001678B3" w:rsidP="009A0540">
      <w:pPr>
        <w:jc w:val="center"/>
      </w:pPr>
    </w:p>
    <w:p w:rsidR="009A0540" w:rsidRDefault="009A0540" w:rsidP="009A0540">
      <w:pPr>
        <w:jc w:val="center"/>
      </w:pPr>
    </w:p>
    <w:p w:rsidR="009A0540" w:rsidRPr="009A0540" w:rsidRDefault="009A0540" w:rsidP="009A0540">
      <w:pPr>
        <w:jc w:val="center"/>
      </w:pPr>
    </w:p>
    <w:p w:rsidR="001678B3" w:rsidRDefault="00614619" w:rsidP="003075DC">
      <w:pPr>
        <w:jc w:val="both"/>
      </w:pPr>
      <w:r>
        <w:rPr>
          <w:noProof/>
        </w:rPr>
        <w:lastRenderedPageBreak/>
        <w:drawing>
          <wp:inline distT="0" distB="0" distL="0" distR="0">
            <wp:extent cx="5716905" cy="3838575"/>
            <wp:effectExtent l="0" t="0" r="0" b="9525"/>
            <wp:docPr id="7" name="Picture 7" descr="H: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8B3" w:rsidRPr="008960D2" w:rsidRDefault="00B9133B" w:rsidP="003075DC">
      <w:pPr>
        <w:jc w:val="both"/>
        <w:rPr>
          <w:i/>
        </w:rPr>
      </w:pPr>
      <w:r>
        <w:rPr>
          <w:i/>
        </w:rPr>
        <w:t xml:space="preserve">FIG. S3. </w:t>
      </w:r>
      <w:r w:rsidR="00FD434D" w:rsidRPr="008960D2">
        <w:rPr>
          <w:i/>
        </w:rPr>
        <w:t>Histogram of Core shell nanowires: Average diameter of nanowires is found to be 845nm with a standard deviation of 125nm compared amongst 200 nanowires spread across 500 μm</w:t>
      </w:r>
      <w:r w:rsidR="00FD434D" w:rsidRPr="008960D2">
        <w:rPr>
          <w:i/>
          <w:vertAlign w:val="superscript"/>
        </w:rPr>
        <w:t>2</w:t>
      </w:r>
      <w:r w:rsidR="00FD434D" w:rsidRPr="008960D2">
        <w:rPr>
          <w:i/>
        </w:rPr>
        <w:t xml:space="preserve"> area over the substrate</w:t>
      </w:r>
      <w:r w:rsidR="00614619">
        <w:rPr>
          <w:i/>
        </w:rPr>
        <w:t xml:space="preserve">. </w:t>
      </w:r>
    </w:p>
    <w:p w:rsidR="001678B3" w:rsidRDefault="001678B3" w:rsidP="003075DC">
      <w:pPr>
        <w:jc w:val="both"/>
      </w:pPr>
    </w:p>
    <w:p w:rsidR="001678B3" w:rsidRDefault="001678B3" w:rsidP="003075DC">
      <w:pPr>
        <w:jc w:val="both"/>
      </w:pPr>
    </w:p>
    <w:p w:rsidR="001678B3" w:rsidRDefault="00F40A6E" w:rsidP="003075DC">
      <w:pPr>
        <w:jc w:val="both"/>
      </w:pPr>
      <w:r>
        <w:rPr>
          <w:noProof/>
        </w:rPr>
        <w:lastRenderedPageBreak/>
        <mc:AlternateContent>
          <mc:Choice Requires="wpc">
            <w:drawing>
              <wp:inline distT="0" distB="0" distL="0" distR="0">
                <wp:extent cx="5468815" cy="7341235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11757" t="9799" r="38789" b="54861"/>
                          <a:stretch/>
                        </pic:blipFill>
                        <pic:spPr>
                          <a:xfrm>
                            <a:off x="835269" y="46"/>
                            <a:ext cx="3573060" cy="19518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11757" t="9386" r="38946" b="54447"/>
                          <a:stretch/>
                        </pic:blipFill>
                        <pic:spPr>
                          <a:xfrm>
                            <a:off x="906139" y="2109906"/>
                            <a:ext cx="3569138" cy="20018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 descr="H:\Desktop\Picture2.tif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8993" y="4453821"/>
                            <a:ext cx="3398348" cy="2282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9090" t="7606" r="35052" b="56190"/>
                          <a:stretch/>
                        </pic:blipFill>
                        <pic:spPr>
                          <a:xfrm>
                            <a:off x="641671" y="5292968"/>
                            <a:ext cx="4035480" cy="1845618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0489CEB" id="Canvas 2" o:spid="_x0000_s1026" editas="canvas" style="width:430.6pt;height:578.05pt;mso-position-horizontal-relative:char;mso-position-vertical-relative:line" coordsize="54686,73412" o:gfxdata="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686;height:73412;visibility:visible;mso-wrap-style:square">
                  <v:fill o:detectmouseclick="t"/>
                  <v:path o:connecttype="none"/>
                </v:shape>
                <v:shape id="Picture 5" o:spid="_x0000_s1028" type="#_x0000_t75" style="position:absolute;left:8352;width:35731;height:19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">
                  <v:imagedata r:id="rId11" o:title="" croptop="6422f" cropbottom="35954f" cropleft="7705f" cropright="25421f"/>
                </v:shape>
                <v:shape id="Picture 6" o:spid="_x0000_s1029" type="#_x0000_t75" style="position:absolute;left:9061;top:21099;width:35691;height:20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">
                  <v:imagedata r:id="rId12" o:title="" croptop="6151f" cropbottom="35682f" cropleft="7705f" cropright="25524f"/>
                </v:shape>
                <v:shape id="Picture 8" o:spid="_x0000_s1030" type="#_x0000_t75" style="position:absolute;left:12789;top:44538;width:33984;height:22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">
                  <v:imagedata r:id="rId13" o:title="Picture2"/>
                </v:shape>
                <v:shape id="Picture 16" o:spid="_x0000_s1031" type="#_x0000_t75" style="position:absolute;left:6416;top:52929;width:40355;height:18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">
                  <v:imagedata r:id="rId14" o:title="" croptop="4985f" cropbottom="36825f" cropleft="5957f" cropright="22972f"/>
                </v:shape>
                <w10:anchorlock/>
              </v:group>
            </w:pict>
          </mc:Fallback>
        </mc:AlternateContent>
      </w:r>
    </w:p>
    <w:p w:rsidR="001678B3" w:rsidRDefault="00B9133B" w:rsidP="003075DC">
      <w:pPr>
        <w:jc w:val="both"/>
      </w:pPr>
      <w:r>
        <w:t xml:space="preserve">FIG. S4. </w:t>
      </w:r>
      <w:r w:rsidR="00F66BF2">
        <w:t>D</w:t>
      </w:r>
      <w:r w:rsidR="00FF3E07" w:rsidRPr="00FF3E07">
        <w:t>iameter vs. distance along growth axis</w:t>
      </w:r>
      <w:r w:rsidR="00F66BF2">
        <w:t xml:space="preserve"> plot showing</w:t>
      </w:r>
      <w:r w:rsidR="00FF3E07" w:rsidRPr="00FF3E07">
        <w:t xml:space="preserve"> </w:t>
      </w:r>
      <w:r w:rsidR="00F66BF2">
        <w:t>v</w:t>
      </w:r>
      <w:r w:rsidR="00FF3E07">
        <w:t>ariation in the Core and shell diameters</w:t>
      </w:r>
      <w:r w:rsidR="00664887">
        <w:t xml:space="preserve">. </w:t>
      </w:r>
      <w:r w:rsidR="00FF3E07">
        <w:t xml:space="preserve"> </w:t>
      </w:r>
    </w:p>
    <w:p w:rsidR="001678B3" w:rsidRDefault="001678B3" w:rsidP="003075DC">
      <w:pPr>
        <w:jc w:val="both"/>
      </w:pPr>
    </w:p>
    <w:p w:rsidR="001678B3" w:rsidRDefault="001678B3" w:rsidP="003075DC">
      <w:pPr>
        <w:jc w:val="both"/>
      </w:pPr>
    </w:p>
    <w:p w:rsidR="001678B3" w:rsidRDefault="001678B3" w:rsidP="003075DC">
      <w:pPr>
        <w:jc w:val="both"/>
      </w:pPr>
    </w:p>
    <w:p w:rsidR="001678B3" w:rsidRDefault="0011145A" w:rsidP="003075DC">
      <w:pPr>
        <w:jc w:val="both"/>
      </w:pPr>
      <w:r>
        <w:rPr>
          <w:noProof/>
        </w:rPr>
        <w:lastRenderedPageBreak/>
        <mc:AlternateContent>
          <mc:Choice Requires="wpc">
            <w:drawing>
              <wp:inline distT="0" distB="0" distL="0" distR="0" wp14:anchorId="5B0D779F" wp14:editId="2EB301A1">
                <wp:extent cx="5648960" cy="3022762"/>
                <wp:effectExtent l="0" t="0" r="0" b="0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8" name="Picture 38" descr="H:\Desktop\Picture1.tif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10" t="7239" r="11690" b="8420"/>
                          <a:stretch/>
                        </pic:blipFill>
                        <pic:spPr bwMode="auto">
                          <a:xfrm>
                            <a:off x="650240" y="218439"/>
                            <a:ext cx="4338320" cy="2544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CBD8EE2" id="Canvas 4" o:spid="_x0000_s1026" editas="canvas" style="width:444.8pt;height:238pt;mso-position-horizontal-relative:char;mso-position-vertical-relative:line" coordsize="56489,30226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489;height:30226;visibility:visible;mso-wrap-style:square">
                  <v:fill o:detectmouseclick="t"/>
                  <v:path o:connecttype="none"/>
                </v:shape>
                <v:shape id="Picture 38" o:spid="_x0000_s1028" type="#_x0000_t75" style="position:absolute;left:6502;top:2184;width:43383;height:25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">
                  <v:imagedata r:id="rId16" o:title="Picture1" croptop="4744f" cropbottom="5518f" cropleft="7543f" cropright="7661f"/>
                </v:shape>
                <w10:anchorlock/>
              </v:group>
            </w:pict>
          </mc:Fallback>
        </mc:AlternateContent>
      </w:r>
    </w:p>
    <w:p w:rsidR="001678B3" w:rsidRDefault="00B9133B" w:rsidP="003075DC">
      <w:pPr>
        <w:jc w:val="both"/>
      </w:pPr>
      <w:r>
        <w:t xml:space="preserve">FIG. S5. </w:t>
      </w:r>
      <w:r w:rsidR="00C2555C">
        <w:t>S</w:t>
      </w:r>
      <w:r w:rsidR="00122D5A">
        <w:t>TEM images of Core-</w:t>
      </w:r>
      <w:r w:rsidR="0011145A">
        <w:t xml:space="preserve">shell </w:t>
      </w:r>
      <w:r w:rsidR="0011145A" w:rsidRPr="00E86402">
        <w:rPr>
          <w:noProof/>
        </w:rPr>
        <w:t>nanowires</w:t>
      </w:r>
      <w:r w:rsidR="0011145A">
        <w:t xml:space="preserve"> </w:t>
      </w:r>
      <w:r w:rsidR="00E14E5F">
        <w:t xml:space="preserve">suspended on </w:t>
      </w:r>
      <w:r w:rsidR="00721520" w:rsidRPr="00721520">
        <w:t xml:space="preserve">carbon </w:t>
      </w:r>
      <w:r w:rsidR="00F703E6">
        <w:t>coated</w:t>
      </w:r>
      <w:r w:rsidR="00721520" w:rsidRPr="00721520">
        <w:t xml:space="preserve"> copper mesh</w:t>
      </w:r>
      <w:r w:rsidR="00721520">
        <w:t xml:space="preserve"> </w:t>
      </w:r>
      <w:r w:rsidR="00122D5A">
        <w:t>intentionally damaged using micro-positioner tungsten probe tip</w:t>
      </w:r>
      <w:r w:rsidR="0011145A" w:rsidRPr="0011145A">
        <w:t xml:space="preserve"> </w:t>
      </w:r>
      <w:r w:rsidR="00122D5A">
        <w:t>(0.7μm tip diameter)</w:t>
      </w:r>
      <w:r w:rsidR="00E14E5F">
        <w:t xml:space="preserve">. </w:t>
      </w:r>
      <w:bookmarkStart w:id="2" w:name="_GoBack"/>
      <w:bookmarkEnd w:id="2"/>
    </w:p>
    <w:p w:rsidR="001678B3" w:rsidRDefault="001678B3" w:rsidP="003075DC">
      <w:pPr>
        <w:jc w:val="both"/>
      </w:pPr>
    </w:p>
    <w:p w:rsidR="00B9133B" w:rsidRPr="002A34DA" w:rsidRDefault="00B9133B" w:rsidP="003075DC">
      <w:pPr>
        <w:jc w:val="both"/>
      </w:pPr>
    </w:p>
    <w:sectPr w:rsidR="00B9133B" w:rsidRPr="002A3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sLSwMDIyMjEyNzRW0lEKTi0uzszPAykwNKwFACE7RhEtAAAA"/>
  </w:docVars>
  <w:rsids>
    <w:rsidRoot w:val="00032E9C"/>
    <w:rsid w:val="00003CC4"/>
    <w:rsid w:val="000060E6"/>
    <w:rsid w:val="0000616E"/>
    <w:rsid w:val="00010AF7"/>
    <w:rsid w:val="00013C10"/>
    <w:rsid w:val="00015C89"/>
    <w:rsid w:val="00016344"/>
    <w:rsid w:val="00016925"/>
    <w:rsid w:val="00016B19"/>
    <w:rsid w:val="00021AD4"/>
    <w:rsid w:val="00021C17"/>
    <w:rsid w:val="000250E1"/>
    <w:rsid w:val="00025538"/>
    <w:rsid w:val="000271E7"/>
    <w:rsid w:val="00031549"/>
    <w:rsid w:val="000323D7"/>
    <w:rsid w:val="00032E9C"/>
    <w:rsid w:val="00033C83"/>
    <w:rsid w:val="000405EB"/>
    <w:rsid w:val="00041B26"/>
    <w:rsid w:val="00041F81"/>
    <w:rsid w:val="0004242A"/>
    <w:rsid w:val="0005069B"/>
    <w:rsid w:val="00051B53"/>
    <w:rsid w:val="0005261D"/>
    <w:rsid w:val="00052B7E"/>
    <w:rsid w:val="000534F0"/>
    <w:rsid w:val="00056DBF"/>
    <w:rsid w:val="00062536"/>
    <w:rsid w:val="000701E0"/>
    <w:rsid w:val="00070447"/>
    <w:rsid w:val="00072A3D"/>
    <w:rsid w:val="00081FED"/>
    <w:rsid w:val="00082FBB"/>
    <w:rsid w:val="0009668C"/>
    <w:rsid w:val="000967E6"/>
    <w:rsid w:val="000974D3"/>
    <w:rsid w:val="000A0030"/>
    <w:rsid w:val="000A05EE"/>
    <w:rsid w:val="000B12B0"/>
    <w:rsid w:val="000B1457"/>
    <w:rsid w:val="000B730C"/>
    <w:rsid w:val="000B7656"/>
    <w:rsid w:val="000B768A"/>
    <w:rsid w:val="000B77F8"/>
    <w:rsid w:val="000C1A9D"/>
    <w:rsid w:val="000C36FB"/>
    <w:rsid w:val="000C68C2"/>
    <w:rsid w:val="000D18A0"/>
    <w:rsid w:val="000D1964"/>
    <w:rsid w:val="000D5951"/>
    <w:rsid w:val="000E79CC"/>
    <w:rsid w:val="000F373A"/>
    <w:rsid w:val="000F41FF"/>
    <w:rsid w:val="000F6690"/>
    <w:rsid w:val="00105BB8"/>
    <w:rsid w:val="001062CF"/>
    <w:rsid w:val="0011145A"/>
    <w:rsid w:val="0011162F"/>
    <w:rsid w:val="0011735A"/>
    <w:rsid w:val="0011760D"/>
    <w:rsid w:val="00117986"/>
    <w:rsid w:val="0012208E"/>
    <w:rsid w:val="00122497"/>
    <w:rsid w:val="00122D5A"/>
    <w:rsid w:val="00124D46"/>
    <w:rsid w:val="00125636"/>
    <w:rsid w:val="001262B9"/>
    <w:rsid w:val="0013339A"/>
    <w:rsid w:val="001347C6"/>
    <w:rsid w:val="001359AE"/>
    <w:rsid w:val="00135FB8"/>
    <w:rsid w:val="001377D9"/>
    <w:rsid w:val="00141A89"/>
    <w:rsid w:val="001526E0"/>
    <w:rsid w:val="00152BCF"/>
    <w:rsid w:val="001537E6"/>
    <w:rsid w:val="00155E28"/>
    <w:rsid w:val="0016440B"/>
    <w:rsid w:val="001678B3"/>
    <w:rsid w:val="00167C3B"/>
    <w:rsid w:val="00171D48"/>
    <w:rsid w:val="00172282"/>
    <w:rsid w:val="00173814"/>
    <w:rsid w:val="00174D61"/>
    <w:rsid w:val="001812BE"/>
    <w:rsid w:val="001832D0"/>
    <w:rsid w:val="00197DD0"/>
    <w:rsid w:val="001A1772"/>
    <w:rsid w:val="001A53C9"/>
    <w:rsid w:val="001B3E1E"/>
    <w:rsid w:val="001B4976"/>
    <w:rsid w:val="001C0F33"/>
    <w:rsid w:val="001C1746"/>
    <w:rsid w:val="001D4C66"/>
    <w:rsid w:val="001D5BEC"/>
    <w:rsid w:val="001E1F72"/>
    <w:rsid w:val="001E2E25"/>
    <w:rsid w:val="001E59BE"/>
    <w:rsid w:val="001E632F"/>
    <w:rsid w:val="001E76A7"/>
    <w:rsid w:val="001F3169"/>
    <w:rsid w:val="001F3DB1"/>
    <w:rsid w:val="001F4D27"/>
    <w:rsid w:val="0020160F"/>
    <w:rsid w:val="00202178"/>
    <w:rsid w:val="00202184"/>
    <w:rsid w:val="002028B3"/>
    <w:rsid w:val="00202EC5"/>
    <w:rsid w:val="00212721"/>
    <w:rsid w:val="00213386"/>
    <w:rsid w:val="00214436"/>
    <w:rsid w:val="00216A02"/>
    <w:rsid w:val="00216F52"/>
    <w:rsid w:val="002223CC"/>
    <w:rsid w:val="00222A78"/>
    <w:rsid w:val="00226C32"/>
    <w:rsid w:val="00230D62"/>
    <w:rsid w:val="0023118F"/>
    <w:rsid w:val="00236948"/>
    <w:rsid w:val="00236F3A"/>
    <w:rsid w:val="00237656"/>
    <w:rsid w:val="00237CD1"/>
    <w:rsid w:val="00241940"/>
    <w:rsid w:val="00243424"/>
    <w:rsid w:val="002532B3"/>
    <w:rsid w:val="00254D94"/>
    <w:rsid w:val="00261421"/>
    <w:rsid w:val="002649D6"/>
    <w:rsid w:val="002714C4"/>
    <w:rsid w:val="00276438"/>
    <w:rsid w:val="00277024"/>
    <w:rsid w:val="0028005E"/>
    <w:rsid w:val="0028207E"/>
    <w:rsid w:val="0028450A"/>
    <w:rsid w:val="0029269D"/>
    <w:rsid w:val="00292E68"/>
    <w:rsid w:val="002954BF"/>
    <w:rsid w:val="00295F6F"/>
    <w:rsid w:val="00297235"/>
    <w:rsid w:val="002A34DA"/>
    <w:rsid w:val="002A4A20"/>
    <w:rsid w:val="002A780E"/>
    <w:rsid w:val="002B04F2"/>
    <w:rsid w:val="002B120A"/>
    <w:rsid w:val="002B2FD6"/>
    <w:rsid w:val="002B30AC"/>
    <w:rsid w:val="002B336B"/>
    <w:rsid w:val="002B73E1"/>
    <w:rsid w:val="002C2166"/>
    <w:rsid w:val="002C34EA"/>
    <w:rsid w:val="002D0462"/>
    <w:rsid w:val="002D347C"/>
    <w:rsid w:val="002D4F3B"/>
    <w:rsid w:val="002D67F0"/>
    <w:rsid w:val="002E38ED"/>
    <w:rsid w:val="002E4704"/>
    <w:rsid w:val="00301D80"/>
    <w:rsid w:val="003044CA"/>
    <w:rsid w:val="00304D14"/>
    <w:rsid w:val="003075DC"/>
    <w:rsid w:val="0031745D"/>
    <w:rsid w:val="0032296D"/>
    <w:rsid w:val="00322AEA"/>
    <w:rsid w:val="003272E6"/>
    <w:rsid w:val="00327867"/>
    <w:rsid w:val="0033390A"/>
    <w:rsid w:val="003342C3"/>
    <w:rsid w:val="00337BC0"/>
    <w:rsid w:val="00340878"/>
    <w:rsid w:val="00340A9F"/>
    <w:rsid w:val="00357D1D"/>
    <w:rsid w:val="00365758"/>
    <w:rsid w:val="00374B32"/>
    <w:rsid w:val="00374F23"/>
    <w:rsid w:val="00375B05"/>
    <w:rsid w:val="0038039F"/>
    <w:rsid w:val="0038101A"/>
    <w:rsid w:val="00382EAA"/>
    <w:rsid w:val="00384661"/>
    <w:rsid w:val="00386AE1"/>
    <w:rsid w:val="00391053"/>
    <w:rsid w:val="003929A2"/>
    <w:rsid w:val="00393ED9"/>
    <w:rsid w:val="00395B74"/>
    <w:rsid w:val="00396E16"/>
    <w:rsid w:val="00396F3C"/>
    <w:rsid w:val="00397011"/>
    <w:rsid w:val="003A43EF"/>
    <w:rsid w:val="003A54D3"/>
    <w:rsid w:val="003A5F9A"/>
    <w:rsid w:val="003A70BD"/>
    <w:rsid w:val="003B19F0"/>
    <w:rsid w:val="003B45F0"/>
    <w:rsid w:val="003B6020"/>
    <w:rsid w:val="003B742B"/>
    <w:rsid w:val="003C0478"/>
    <w:rsid w:val="003C114C"/>
    <w:rsid w:val="003C1C5F"/>
    <w:rsid w:val="003C4130"/>
    <w:rsid w:val="003C56EE"/>
    <w:rsid w:val="003C6AE7"/>
    <w:rsid w:val="003D0707"/>
    <w:rsid w:val="003D0DE4"/>
    <w:rsid w:val="003D23E8"/>
    <w:rsid w:val="003D26C4"/>
    <w:rsid w:val="003D551D"/>
    <w:rsid w:val="003E3698"/>
    <w:rsid w:val="003E7E38"/>
    <w:rsid w:val="003F2561"/>
    <w:rsid w:val="0040075B"/>
    <w:rsid w:val="0040210D"/>
    <w:rsid w:val="004077C8"/>
    <w:rsid w:val="00412AE9"/>
    <w:rsid w:val="004131AD"/>
    <w:rsid w:val="0041463A"/>
    <w:rsid w:val="00414C28"/>
    <w:rsid w:val="004173C2"/>
    <w:rsid w:val="0042418C"/>
    <w:rsid w:val="004274F3"/>
    <w:rsid w:val="00431CB9"/>
    <w:rsid w:val="00435AA9"/>
    <w:rsid w:val="004408CD"/>
    <w:rsid w:val="0044111B"/>
    <w:rsid w:val="0044184A"/>
    <w:rsid w:val="00442DDB"/>
    <w:rsid w:val="0044545A"/>
    <w:rsid w:val="00445D74"/>
    <w:rsid w:val="0045271D"/>
    <w:rsid w:val="00453D14"/>
    <w:rsid w:val="004614C2"/>
    <w:rsid w:val="004626E8"/>
    <w:rsid w:val="00462FB7"/>
    <w:rsid w:val="004632F5"/>
    <w:rsid w:val="004637C7"/>
    <w:rsid w:val="00463A66"/>
    <w:rsid w:val="004645BB"/>
    <w:rsid w:val="00465368"/>
    <w:rsid w:val="00466322"/>
    <w:rsid w:val="004671DA"/>
    <w:rsid w:val="00472487"/>
    <w:rsid w:val="0047351D"/>
    <w:rsid w:val="00475A3E"/>
    <w:rsid w:val="00480351"/>
    <w:rsid w:val="00481E0D"/>
    <w:rsid w:val="00483C7C"/>
    <w:rsid w:val="00485F0E"/>
    <w:rsid w:val="004867C8"/>
    <w:rsid w:val="004868DD"/>
    <w:rsid w:val="00494850"/>
    <w:rsid w:val="00495D20"/>
    <w:rsid w:val="004A1192"/>
    <w:rsid w:val="004A54EE"/>
    <w:rsid w:val="004B4C59"/>
    <w:rsid w:val="004C35A8"/>
    <w:rsid w:val="004C50CF"/>
    <w:rsid w:val="004C648B"/>
    <w:rsid w:val="004C7EC1"/>
    <w:rsid w:val="004D0DFF"/>
    <w:rsid w:val="004D15DB"/>
    <w:rsid w:val="004D36FB"/>
    <w:rsid w:val="004D3F2B"/>
    <w:rsid w:val="004D52B1"/>
    <w:rsid w:val="004E15C0"/>
    <w:rsid w:val="004E5263"/>
    <w:rsid w:val="004E5993"/>
    <w:rsid w:val="004E6964"/>
    <w:rsid w:val="004F0BC4"/>
    <w:rsid w:val="004F405B"/>
    <w:rsid w:val="004F5DC3"/>
    <w:rsid w:val="004F5E50"/>
    <w:rsid w:val="004F675A"/>
    <w:rsid w:val="004F7E31"/>
    <w:rsid w:val="00502C8B"/>
    <w:rsid w:val="00506A37"/>
    <w:rsid w:val="00506C35"/>
    <w:rsid w:val="005144A7"/>
    <w:rsid w:val="00514C3A"/>
    <w:rsid w:val="00515F2A"/>
    <w:rsid w:val="00516F45"/>
    <w:rsid w:val="00517826"/>
    <w:rsid w:val="005223D7"/>
    <w:rsid w:val="005330A3"/>
    <w:rsid w:val="00533F7A"/>
    <w:rsid w:val="00540242"/>
    <w:rsid w:val="005468CD"/>
    <w:rsid w:val="00553C34"/>
    <w:rsid w:val="00556A68"/>
    <w:rsid w:val="00557BCA"/>
    <w:rsid w:val="00557DF8"/>
    <w:rsid w:val="00564114"/>
    <w:rsid w:val="00572C66"/>
    <w:rsid w:val="005732AA"/>
    <w:rsid w:val="00577D19"/>
    <w:rsid w:val="005823B9"/>
    <w:rsid w:val="00583D58"/>
    <w:rsid w:val="00586307"/>
    <w:rsid w:val="00592AE5"/>
    <w:rsid w:val="005A1469"/>
    <w:rsid w:val="005A2116"/>
    <w:rsid w:val="005A27B1"/>
    <w:rsid w:val="005A4544"/>
    <w:rsid w:val="005B253C"/>
    <w:rsid w:val="005B5FF0"/>
    <w:rsid w:val="005C1C44"/>
    <w:rsid w:val="005C4FEA"/>
    <w:rsid w:val="005C6E44"/>
    <w:rsid w:val="005D1976"/>
    <w:rsid w:val="005D332C"/>
    <w:rsid w:val="005F0C50"/>
    <w:rsid w:val="005F2247"/>
    <w:rsid w:val="005F4426"/>
    <w:rsid w:val="005F54D6"/>
    <w:rsid w:val="00603C36"/>
    <w:rsid w:val="00605970"/>
    <w:rsid w:val="00607130"/>
    <w:rsid w:val="006100BB"/>
    <w:rsid w:val="00610DFB"/>
    <w:rsid w:val="00611B0B"/>
    <w:rsid w:val="00614619"/>
    <w:rsid w:val="0061535A"/>
    <w:rsid w:val="006168CB"/>
    <w:rsid w:val="006175BF"/>
    <w:rsid w:val="00623F53"/>
    <w:rsid w:val="00624F89"/>
    <w:rsid w:val="00636731"/>
    <w:rsid w:val="00641CC4"/>
    <w:rsid w:val="0064256C"/>
    <w:rsid w:val="006443A7"/>
    <w:rsid w:val="006443C5"/>
    <w:rsid w:val="00644C84"/>
    <w:rsid w:val="00647855"/>
    <w:rsid w:val="00656DB6"/>
    <w:rsid w:val="006574FF"/>
    <w:rsid w:val="00664887"/>
    <w:rsid w:val="00676187"/>
    <w:rsid w:val="00676D68"/>
    <w:rsid w:val="00680F89"/>
    <w:rsid w:val="00682A01"/>
    <w:rsid w:val="006845C9"/>
    <w:rsid w:val="006850A0"/>
    <w:rsid w:val="006856C8"/>
    <w:rsid w:val="0069287A"/>
    <w:rsid w:val="006942A4"/>
    <w:rsid w:val="006942F3"/>
    <w:rsid w:val="00695EA7"/>
    <w:rsid w:val="006A7429"/>
    <w:rsid w:val="006B0BBD"/>
    <w:rsid w:val="006B781A"/>
    <w:rsid w:val="006C17A1"/>
    <w:rsid w:val="006C2C3A"/>
    <w:rsid w:val="006C5659"/>
    <w:rsid w:val="006C60A4"/>
    <w:rsid w:val="006C66D0"/>
    <w:rsid w:val="006D06BF"/>
    <w:rsid w:val="006D11BA"/>
    <w:rsid w:val="006D1E22"/>
    <w:rsid w:val="006D4054"/>
    <w:rsid w:val="006D533A"/>
    <w:rsid w:val="006D6E47"/>
    <w:rsid w:val="006E3FFA"/>
    <w:rsid w:val="006F13A6"/>
    <w:rsid w:val="006F2E50"/>
    <w:rsid w:val="006F4638"/>
    <w:rsid w:val="00707711"/>
    <w:rsid w:val="00710278"/>
    <w:rsid w:val="007120E9"/>
    <w:rsid w:val="00714519"/>
    <w:rsid w:val="0071633B"/>
    <w:rsid w:val="00720E05"/>
    <w:rsid w:val="00721520"/>
    <w:rsid w:val="00726673"/>
    <w:rsid w:val="007323EB"/>
    <w:rsid w:val="007337E1"/>
    <w:rsid w:val="00733F57"/>
    <w:rsid w:val="00734A09"/>
    <w:rsid w:val="00736981"/>
    <w:rsid w:val="0074080F"/>
    <w:rsid w:val="00743C32"/>
    <w:rsid w:val="00743E48"/>
    <w:rsid w:val="00750A05"/>
    <w:rsid w:val="00756B5E"/>
    <w:rsid w:val="007607BA"/>
    <w:rsid w:val="00762CB7"/>
    <w:rsid w:val="00764A45"/>
    <w:rsid w:val="00772199"/>
    <w:rsid w:val="007768CB"/>
    <w:rsid w:val="00795F62"/>
    <w:rsid w:val="007A103B"/>
    <w:rsid w:val="007A3409"/>
    <w:rsid w:val="007A4764"/>
    <w:rsid w:val="007B46ED"/>
    <w:rsid w:val="007B4AD0"/>
    <w:rsid w:val="007B6E1D"/>
    <w:rsid w:val="007C07F8"/>
    <w:rsid w:val="007C26AA"/>
    <w:rsid w:val="007C5D16"/>
    <w:rsid w:val="007D2948"/>
    <w:rsid w:val="007D4454"/>
    <w:rsid w:val="007D6DA8"/>
    <w:rsid w:val="007D799D"/>
    <w:rsid w:val="007E15E6"/>
    <w:rsid w:val="007E16C4"/>
    <w:rsid w:val="007E35A3"/>
    <w:rsid w:val="007E4E00"/>
    <w:rsid w:val="007E7B08"/>
    <w:rsid w:val="007F1507"/>
    <w:rsid w:val="007F4630"/>
    <w:rsid w:val="007F7377"/>
    <w:rsid w:val="00801456"/>
    <w:rsid w:val="0080315E"/>
    <w:rsid w:val="00803A7A"/>
    <w:rsid w:val="00804C92"/>
    <w:rsid w:val="00806DE9"/>
    <w:rsid w:val="00816249"/>
    <w:rsid w:val="00821BBF"/>
    <w:rsid w:val="00823AF0"/>
    <w:rsid w:val="00824A81"/>
    <w:rsid w:val="00824FD3"/>
    <w:rsid w:val="008264A8"/>
    <w:rsid w:val="0083401E"/>
    <w:rsid w:val="00834356"/>
    <w:rsid w:val="008415B2"/>
    <w:rsid w:val="00842148"/>
    <w:rsid w:val="0084373B"/>
    <w:rsid w:val="0084469C"/>
    <w:rsid w:val="0085167C"/>
    <w:rsid w:val="0086012B"/>
    <w:rsid w:val="00870B11"/>
    <w:rsid w:val="00870E4D"/>
    <w:rsid w:val="00871429"/>
    <w:rsid w:val="00874E5A"/>
    <w:rsid w:val="008801B9"/>
    <w:rsid w:val="0088228F"/>
    <w:rsid w:val="00884410"/>
    <w:rsid w:val="0089230C"/>
    <w:rsid w:val="008960D2"/>
    <w:rsid w:val="00897946"/>
    <w:rsid w:val="00897BDC"/>
    <w:rsid w:val="008A4002"/>
    <w:rsid w:val="008A45B1"/>
    <w:rsid w:val="008A45F6"/>
    <w:rsid w:val="008A6C8E"/>
    <w:rsid w:val="008A6D21"/>
    <w:rsid w:val="008B0EEB"/>
    <w:rsid w:val="008B64A6"/>
    <w:rsid w:val="008C1A0A"/>
    <w:rsid w:val="008C1E5B"/>
    <w:rsid w:val="008C2691"/>
    <w:rsid w:val="008C382C"/>
    <w:rsid w:val="008C538D"/>
    <w:rsid w:val="008C560C"/>
    <w:rsid w:val="008C69F9"/>
    <w:rsid w:val="008D2006"/>
    <w:rsid w:val="008D5039"/>
    <w:rsid w:val="008D54C9"/>
    <w:rsid w:val="008D6892"/>
    <w:rsid w:val="008E0C09"/>
    <w:rsid w:val="008E0C6C"/>
    <w:rsid w:val="008E2AD5"/>
    <w:rsid w:val="008E3133"/>
    <w:rsid w:val="008E596F"/>
    <w:rsid w:val="008E6E98"/>
    <w:rsid w:val="008F2237"/>
    <w:rsid w:val="0090035D"/>
    <w:rsid w:val="009016C4"/>
    <w:rsid w:val="0090488F"/>
    <w:rsid w:val="009048F2"/>
    <w:rsid w:val="00905A6F"/>
    <w:rsid w:val="00907165"/>
    <w:rsid w:val="009152B5"/>
    <w:rsid w:val="0091550E"/>
    <w:rsid w:val="00917793"/>
    <w:rsid w:val="00917E41"/>
    <w:rsid w:val="00917EAE"/>
    <w:rsid w:val="009317BA"/>
    <w:rsid w:val="00933889"/>
    <w:rsid w:val="0093525B"/>
    <w:rsid w:val="009405E8"/>
    <w:rsid w:val="00943785"/>
    <w:rsid w:val="00943FC8"/>
    <w:rsid w:val="009441DE"/>
    <w:rsid w:val="00946087"/>
    <w:rsid w:val="00946680"/>
    <w:rsid w:val="00955DC7"/>
    <w:rsid w:val="00956D32"/>
    <w:rsid w:val="00960896"/>
    <w:rsid w:val="0096176C"/>
    <w:rsid w:val="00962AA7"/>
    <w:rsid w:val="0096537E"/>
    <w:rsid w:val="00965A8F"/>
    <w:rsid w:val="009745CE"/>
    <w:rsid w:val="00977ED5"/>
    <w:rsid w:val="00982670"/>
    <w:rsid w:val="00982B0D"/>
    <w:rsid w:val="00983051"/>
    <w:rsid w:val="00987136"/>
    <w:rsid w:val="00987C15"/>
    <w:rsid w:val="0099018B"/>
    <w:rsid w:val="00992B5B"/>
    <w:rsid w:val="009A0119"/>
    <w:rsid w:val="009A0540"/>
    <w:rsid w:val="009A6083"/>
    <w:rsid w:val="009B0438"/>
    <w:rsid w:val="009B0BFA"/>
    <w:rsid w:val="009B6869"/>
    <w:rsid w:val="009C1D9F"/>
    <w:rsid w:val="009C32B3"/>
    <w:rsid w:val="009C4D43"/>
    <w:rsid w:val="009C71D5"/>
    <w:rsid w:val="009D07B0"/>
    <w:rsid w:val="009D0E89"/>
    <w:rsid w:val="009D1359"/>
    <w:rsid w:val="009D23AD"/>
    <w:rsid w:val="009D2E36"/>
    <w:rsid w:val="009E7860"/>
    <w:rsid w:val="009F2F1C"/>
    <w:rsid w:val="00A01694"/>
    <w:rsid w:val="00A06A0F"/>
    <w:rsid w:val="00A076CB"/>
    <w:rsid w:val="00A1042B"/>
    <w:rsid w:val="00A1278E"/>
    <w:rsid w:val="00A13F03"/>
    <w:rsid w:val="00A14515"/>
    <w:rsid w:val="00A17EDB"/>
    <w:rsid w:val="00A20799"/>
    <w:rsid w:val="00A209A4"/>
    <w:rsid w:val="00A25F86"/>
    <w:rsid w:val="00A308D7"/>
    <w:rsid w:val="00A315E0"/>
    <w:rsid w:val="00A3334B"/>
    <w:rsid w:val="00A3666F"/>
    <w:rsid w:val="00A37CB4"/>
    <w:rsid w:val="00A43F4C"/>
    <w:rsid w:val="00A44032"/>
    <w:rsid w:val="00A44669"/>
    <w:rsid w:val="00A4607B"/>
    <w:rsid w:val="00A46928"/>
    <w:rsid w:val="00A52B29"/>
    <w:rsid w:val="00A53C54"/>
    <w:rsid w:val="00A560BA"/>
    <w:rsid w:val="00A567A0"/>
    <w:rsid w:val="00A56A88"/>
    <w:rsid w:val="00A6305E"/>
    <w:rsid w:val="00A6672E"/>
    <w:rsid w:val="00A73FEB"/>
    <w:rsid w:val="00A77B65"/>
    <w:rsid w:val="00A854BD"/>
    <w:rsid w:val="00A85A3A"/>
    <w:rsid w:val="00A90C39"/>
    <w:rsid w:val="00A913BE"/>
    <w:rsid w:val="00A91E15"/>
    <w:rsid w:val="00A957AC"/>
    <w:rsid w:val="00A979A5"/>
    <w:rsid w:val="00AA5514"/>
    <w:rsid w:val="00AA55FA"/>
    <w:rsid w:val="00AB3D7F"/>
    <w:rsid w:val="00AB450F"/>
    <w:rsid w:val="00AC0E73"/>
    <w:rsid w:val="00AC0FF1"/>
    <w:rsid w:val="00AC1271"/>
    <w:rsid w:val="00AC1846"/>
    <w:rsid w:val="00AC2084"/>
    <w:rsid w:val="00AC5D5D"/>
    <w:rsid w:val="00AC7A68"/>
    <w:rsid w:val="00AC7B3B"/>
    <w:rsid w:val="00AD03DB"/>
    <w:rsid w:val="00AD2469"/>
    <w:rsid w:val="00AD351D"/>
    <w:rsid w:val="00AD5AE0"/>
    <w:rsid w:val="00AD5C6F"/>
    <w:rsid w:val="00AD60B0"/>
    <w:rsid w:val="00AE15C1"/>
    <w:rsid w:val="00AE175C"/>
    <w:rsid w:val="00AE3092"/>
    <w:rsid w:val="00AE3777"/>
    <w:rsid w:val="00AE6003"/>
    <w:rsid w:val="00AE6FBA"/>
    <w:rsid w:val="00AF6BCC"/>
    <w:rsid w:val="00AF728B"/>
    <w:rsid w:val="00AF7CF9"/>
    <w:rsid w:val="00B03CA2"/>
    <w:rsid w:val="00B04F2C"/>
    <w:rsid w:val="00B06E4F"/>
    <w:rsid w:val="00B10ECD"/>
    <w:rsid w:val="00B14658"/>
    <w:rsid w:val="00B14CD7"/>
    <w:rsid w:val="00B17E20"/>
    <w:rsid w:val="00B32591"/>
    <w:rsid w:val="00B327AA"/>
    <w:rsid w:val="00B361E8"/>
    <w:rsid w:val="00B4094A"/>
    <w:rsid w:val="00B414B7"/>
    <w:rsid w:val="00B43F8E"/>
    <w:rsid w:val="00B45AA1"/>
    <w:rsid w:val="00B53000"/>
    <w:rsid w:val="00B54F0F"/>
    <w:rsid w:val="00B55688"/>
    <w:rsid w:val="00B62AE8"/>
    <w:rsid w:val="00B71C80"/>
    <w:rsid w:val="00B734F2"/>
    <w:rsid w:val="00B738C0"/>
    <w:rsid w:val="00B75868"/>
    <w:rsid w:val="00B766C2"/>
    <w:rsid w:val="00B82B28"/>
    <w:rsid w:val="00B9050E"/>
    <w:rsid w:val="00B9133B"/>
    <w:rsid w:val="00B945F2"/>
    <w:rsid w:val="00B94D75"/>
    <w:rsid w:val="00B96889"/>
    <w:rsid w:val="00B97C88"/>
    <w:rsid w:val="00BA2545"/>
    <w:rsid w:val="00BA277C"/>
    <w:rsid w:val="00BA469B"/>
    <w:rsid w:val="00BB0CD9"/>
    <w:rsid w:val="00BB34A6"/>
    <w:rsid w:val="00BB7DBC"/>
    <w:rsid w:val="00BC071F"/>
    <w:rsid w:val="00BC2E50"/>
    <w:rsid w:val="00BD11A5"/>
    <w:rsid w:val="00BD39B5"/>
    <w:rsid w:val="00BD3B67"/>
    <w:rsid w:val="00BD3D3A"/>
    <w:rsid w:val="00BE00DF"/>
    <w:rsid w:val="00BE2E75"/>
    <w:rsid w:val="00BE3387"/>
    <w:rsid w:val="00BE6D30"/>
    <w:rsid w:val="00BF149D"/>
    <w:rsid w:val="00BF19ED"/>
    <w:rsid w:val="00BF3107"/>
    <w:rsid w:val="00BF4C14"/>
    <w:rsid w:val="00BF5896"/>
    <w:rsid w:val="00BF6434"/>
    <w:rsid w:val="00BF6B16"/>
    <w:rsid w:val="00BF7627"/>
    <w:rsid w:val="00C00AA1"/>
    <w:rsid w:val="00C01DEF"/>
    <w:rsid w:val="00C02927"/>
    <w:rsid w:val="00C05EBE"/>
    <w:rsid w:val="00C06694"/>
    <w:rsid w:val="00C1367B"/>
    <w:rsid w:val="00C139D2"/>
    <w:rsid w:val="00C15DB0"/>
    <w:rsid w:val="00C2005E"/>
    <w:rsid w:val="00C20C4F"/>
    <w:rsid w:val="00C213FF"/>
    <w:rsid w:val="00C2555C"/>
    <w:rsid w:val="00C27AF1"/>
    <w:rsid w:val="00C31E77"/>
    <w:rsid w:val="00C3427F"/>
    <w:rsid w:val="00C3672B"/>
    <w:rsid w:val="00C4698A"/>
    <w:rsid w:val="00C46DF6"/>
    <w:rsid w:val="00C50E5E"/>
    <w:rsid w:val="00C511B6"/>
    <w:rsid w:val="00C51C76"/>
    <w:rsid w:val="00C53614"/>
    <w:rsid w:val="00C55D32"/>
    <w:rsid w:val="00C56AAA"/>
    <w:rsid w:val="00C62157"/>
    <w:rsid w:val="00C63992"/>
    <w:rsid w:val="00C761B0"/>
    <w:rsid w:val="00C80722"/>
    <w:rsid w:val="00C80F91"/>
    <w:rsid w:val="00C82250"/>
    <w:rsid w:val="00C8302B"/>
    <w:rsid w:val="00C831C1"/>
    <w:rsid w:val="00C83468"/>
    <w:rsid w:val="00C85A49"/>
    <w:rsid w:val="00C910D5"/>
    <w:rsid w:val="00C91820"/>
    <w:rsid w:val="00C92289"/>
    <w:rsid w:val="00C939BB"/>
    <w:rsid w:val="00C93B22"/>
    <w:rsid w:val="00C950E3"/>
    <w:rsid w:val="00C95DC6"/>
    <w:rsid w:val="00CA1D45"/>
    <w:rsid w:val="00CA5F32"/>
    <w:rsid w:val="00CB18E0"/>
    <w:rsid w:val="00CB208C"/>
    <w:rsid w:val="00CB31FD"/>
    <w:rsid w:val="00CB3A43"/>
    <w:rsid w:val="00CB46D9"/>
    <w:rsid w:val="00CB54FC"/>
    <w:rsid w:val="00CB7AA5"/>
    <w:rsid w:val="00CC240B"/>
    <w:rsid w:val="00CE3BF0"/>
    <w:rsid w:val="00CF2472"/>
    <w:rsid w:val="00CF2A05"/>
    <w:rsid w:val="00CF4487"/>
    <w:rsid w:val="00D034F2"/>
    <w:rsid w:val="00D035C5"/>
    <w:rsid w:val="00D112BC"/>
    <w:rsid w:val="00D12016"/>
    <w:rsid w:val="00D13C92"/>
    <w:rsid w:val="00D14B46"/>
    <w:rsid w:val="00D14EE5"/>
    <w:rsid w:val="00D15359"/>
    <w:rsid w:val="00D203EB"/>
    <w:rsid w:val="00D25839"/>
    <w:rsid w:val="00D334EE"/>
    <w:rsid w:val="00D33C52"/>
    <w:rsid w:val="00D36223"/>
    <w:rsid w:val="00D4493D"/>
    <w:rsid w:val="00D51D0E"/>
    <w:rsid w:val="00D533DD"/>
    <w:rsid w:val="00D56FB6"/>
    <w:rsid w:val="00D5775C"/>
    <w:rsid w:val="00D61512"/>
    <w:rsid w:val="00D65FCA"/>
    <w:rsid w:val="00D677C1"/>
    <w:rsid w:val="00D706B6"/>
    <w:rsid w:val="00D71DE4"/>
    <w:rsid w:val="00D74CAE"/>
    <w:rsid w:val="00D77591"/>
    <w:rsid w:val="00D833AC"/>
    <w:rsid w:val="00D84313"/>
    <w:rsid w:val="00D90043"/>
    <w:rsid w:val="00D95CF8"/>
    <w:rsid w:val="00DA2909"/>
    <w:rsid w:val="00DA5236"/>
    <w:rsid w:val="00DA5BA2"/>
    <w:rsid w:val="00DA729E"/>
    <w:rsid w:val="00DB1184"/>
    <w:rsid w:val="00DC1FCD"/>
    <w:rsid w:val="00DE12A2"/>
    <w:rsid w:val="00DE63F7"/>
    <w:rsid w:val="00DF0DAC"/>
    <w:rsid w:val="00DF3704"/>
    <w:rsid w:val="00DF4F3A"/>
    <w:rsid w:val="00DF4FFB"/>
    <w:rsid w:val="00DF5176"/>
    <w:rsid w:val="00E0139B"/>
    <w:rsid w:val="00E01FF3"/>
    <w:rsid w:val="00E032BF"/>
    <w:rsid w:val="00E05B1D"/>
    <w:rsid w:val="00E11224"/>
    <w:rsid w:val="00E14E5F"/>
    <w:rsid w:val="00E172B4"/>
    <w:rsid w:val="00E20385"/>
    <w:rsid w:val="00E20EF6"/>
    <w:rsid w:val="00E22475"/>
    <w:rsid w:val="00E22A16"/>
    <w:rsid w:val="00E2470C"/>
    <w:rsid w:val="00E251D2"/>
    <w:rsid w:val="00E2595F"/>
    <w:rsid w:val="00E34F83"/>
    <w:rsid w:val="00E42E5F"/>
    <w:rsid w:val="00E42EB1"/>
    <w:rsid w:val="00E431EB"/>
    <w:rsid w:val="00E47590"/>
    <w:rsid w:val="00E54D61"/>
    <w:rsid w:val="00E60188"/>
    <w:rsid w:val="00E60746"/>
    <w:rsid w:val="00E61491"/>
    <w:rsid w:val="00E651EE"/>
    <w:rsid w:val="00E73D5C"/>
    <w:rsid w:val="00E74E9E"/>
    <w:rsid w:val="00E776F8"/>
    <w:rsid w:val="00E820CE"/>
    <w:rsid w:val="00E849BF"/>
    <w:rsid w:val="00E86402"/>
    <w:rsid w:val="00E9219B"/>
    <w:rsid w:val="00E95423"/>
    <w:rsid w:val="00EA36BD"/>
    <w:rsid w:val="00EA679B"/>
    <w:rsid w:val="00EA69E1"/>
    <w:rsid w:val="00EA702D"/>
    <w:rsid w:val="00EB0403"/>
    <w:rsid w:val="00EB0EB6"/>
    <w:rsid w:val="00EB268F"/>
    <w:rsid w:val="00EB3024"/>
    <w:rsid w:val="00EB3447"/>
    <w:rsid w:val="00EB6AA1"/>
    <w:rsid w:val="00EB716E"/>
    <w:rsid w:val="00EC00B6"/>
    <w:rsid w:val="00EC103E"/>
    <w:rsid w:val="00EC4260"/>
    <w:rsid w:val="00EC6735"/>
    <w:rsid w:val="00ED0476"/>
    <w:rsid w:val="00ED0528"/>
    <w:rsid w:val="00ED22F0"/>
    <w:rsid w:val="00ED3114"/>
    <w:rsid w:val="00ED6D66"/>
    <w:rsid w:val="00EE1DA4"/>
    <w:rsid w:val="00EE1DFC"/>
    <w:rsid w:val="00EE3B4A"/>
    <w:rsid w:val="00EE7B79"/>
    <w:rsid w:val="00EF16A6"/>
    <w:rsid w:val="00EF4B42"/>
    <w:rsid w:val="00EF6CEB"/>
    <w:rsid w:val="00EF6E90"/>
    <w:rsid w:val="00F007FB"/>
    <w:rsid w:val="00F00BB0"/>
    <w:rsid w:val="00F01165"/>
    <w:rsid w:val="00F01EE3"/>
    <w:rsid w:val="00F0229E"/>
    <w:rsid w:val="00F05506"/>
    <w:rsid w:val="00F05971"/>
    <w:rsid w:val="00F10443"/>
    <w:rsid w:val="00F12A32"/>
    <w:rsid w:val="00F165D3"/>
    <w:rsid w:val="00F1791C"/>
    <w:rsid w:val="00F17FEE"/>
    <w:rsid w:val="00F2185C"/>
    <w:rsid w:val="00F30663"/>
    <w:rsid w:val="00F40A6E"/>
    <w:rsid w:val="00F41449"/>
    <w:rsid w:val="00F43079"/>
    <w:rsid w:val="00F457BD"/>
    <w:rsid w:val="00F47EF8"/>
    <w:rsid w:val="00F51A9F"/>
    <w:rsid w:val="00F52E5B"/>
    <w:rsid w:val="00F5472D"/>
    <w:rsid w:val="00F6352F"/>
    <w:rsid w:val="00F63737"/>
    <w:rsid w:val="00F66BF2"/>
    <w:rsid w:val="00F703E6"/>
    <w:rsid w:val="00F772F6"/>
    <w:rsid w:val="00F775F6"/>
    <w:rsid w:val="00F819D2"/>
    <w:rsid w:val="00F81E91"/>
    <w:rsid w:val="00F8380C"/>
    <w:rsid w:val="00F83EBF"/>
    <w:rsid w:val="00F8513B"/>
    <w:rsid w:val="00F91E5D"/>
    <w:rsid w:val="00F9495B"/>
    <w:rsid w:val="00F955E8"/>
    <w:rsid w:val="00F958DD"/>
    <w:rsid w:val="00FA2209"/>
    <w:rsid w:val="00FB0D32"/>
    <w:rsid w:val="00FB453F"/>
    <w:rsid w:val="00FB4726"/>
    <w:rsid w:val="00FB4AE7"/>
    <w:rsid w:val="00FB59D1"/>
    <w:rsid w:val="00FC1C52"/>
    <w:rsid w:val="00FC6840"/>
    <w:rsid w:val="00FD3ED7"/>
    <w:rsid w:val="00FD434D"/>
    <w:rsid w:val="00FD54B4"/>
    <w:rsid w:val="00FD7759"/>
    <w:rsid w:val="00FD7E6C"/>
    <w:rsid w:val="00FE2847"/>
    <w:rsid w:val="00FE5193"/>
    <w:rsid w:val="00FE64EC"/>
    <w:rsid w:val="00FF1C8D"/>
    <w:rsid w:val="00FF3E07"/>
    <w:rsid w:val="00FF3F43"/>
    <w:rsid w:val="00FF5243"/>
    <w:rsid w:val="00FF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2C160"/>
  <w15:chartTrackingRefBased/>
  <w15:docId w15:val="{D4B1E3FD-A8D5-4B3B-B62C-4AC399EF2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Affiliation">
    <w:name w:val="Els-Affiliation"/>
    <w:next w:val="Normal"/>
    <w:rsid w:val="00C92289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val="en-US"/>
    </w:rPr>
  </w:style>
  <w:style w:type="paragraph" w:customStyle="1" w:styleId="Els-Author">
    <w:name w:val="Els-Author"/>
    <w:next w:val="Normal"/>
    <w:rsid w:val="00C92289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11145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emf"/><Relationship Id="rId5" Type="http://schemas.openxmlformats.org/officeDocument/2006/relationships/image" Target="media/image2.tiff"/><Relationship Id="rId15" Type="http://schemas.openxmlformats.org/officeDocument/2006/relationships/image" Target="media/image8.tiff"/><Relationship Id="rId10" Type="http://schemas.openxmlformats.org/officeDocument/2006/relationships/image" Target="media/image7.em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5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Nama Manjunatha</dc:creator>
  <cp:keywords/>
  <dc:description/>
  <cp:lastModifiedBy>Krishna Nama Manjunatha</cp:lastModifiedBy>
  <cp:revision>22</cp:revision>
  <dcterms:created xsi:type="dcterms:W3CDTF">2017-08-17T23:23:00Z</dcterms:created>
  <dcterms:modified xsi:type="dcterms:W3CDTF">2017-08-23T01:10:00Z</dcterms:modified>
</cp:coreProperties>
</file>